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70859" w14:textId="77777777" w:rsidR="008D1596" w:rsidRPr="008D1596" w:rsidRDefault="008D1596" w:rsidP="008D1596">
      <w:pPr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en-GB" w:eastAsia="cs-CZ"/>
        </w:rPr>
      </w:pPr>
      <w:r w:rsidRPr="008D1596">
        <w:rPr>
          <w:rFonts w:ascii="Arial" w:eastAsia="Times New Roman" w:hAnsi="Arial" w:cs="Arial"/>
          <w:b/>
          <w:sz w:val="32"/>
          <w:szCs w:val="32"/>
          <w:lang w:val="en-GB" w:eastAsia="cs-CZ"/>
        </w:rPr>
        <w:t>RECOMMENDATION LETTER</w:t>
      </w:r>
    </w:p>
    <w:p w14:paraId="5748006B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en-GB" w:eastAsia="cs-CZ"/>
        </w:rPr>
      </w:pPr>
    </w:p>
    <w:p w14:paraId="0044EAA8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6EEAE414" w14:textId="77777777" w:rsidR="008D1596" w:rsidRPr="008D1596" w:rsidRDefault="008D1596" w:rsidP="008D1596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I hereby recommend student </w:t>
      </w:r>
      <w:bookmarkStart w:id="0" w:name="Text22"/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bookmarkEnd w:id="0"/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, born on </w: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>
              <w:default w:val="dd"/>
              <w:maxLength w:val="2"/>
            </w:textInput>
          </w:ffData>
        </w:fldChar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8D15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dd</w: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t>/</w: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>
              <w:default w:val="mm"/>
              <w:maxLength w:val="2"/>
            </w:textInput>
          </w:ffData>
        </w:fldChar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8D15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mm</w: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t>/</w: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>
              <w:default w:val="yyyy"/>
              <w:maxLength w:val="4"/>
            </w:textInput>
          </w:ffData>
        </w:fldChar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8D15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yyyy</w:t>
      </w:r>
      <w:r w:rsidRPr="008D15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, currently studying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1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for admission to the UP Aurora Mobility Programme – student mobility – traineeship and gaining international work experience at the receiving organization/enterprise.</w:t>
      </w:r>
    </w:p>
    <w:p w14:paraId="443CC42F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6A3F1D1B" w14:textId="77777777" w:rsidR="008D1596" w:rsidRPr="008D1596" w:rsidRDefault="008D1596" w:rsidP="008D1596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>Justification</w:t>
      </w:r>
      <w:r w:rsidRPr="008D1596">
        <w:rPr>
          <w:rFonts w:ascii="Arial" w:eastAsia="Times New Roman" w:hAnsi="Arial" w:cs="Arial"/>
          <w:color w:val="000000"/>
          <w:sz w:val="18"/>
          <w:szCs w:val="18"/>
          <w:lang w:val="en-GB" w:eastAsia="cs-CZ"/>
        </w:rPr>
        <w:t>: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2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</w:p>
    <w:p w14:paraId="124C9371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0" w:right="-108"/>
        <w:jc w:val="both"/>
        <w:rPr>
          <w:rFonts w:ascii="Arial" w:eastAsia="Times New Roman" w:hAnsi="Arial" w:cs="Arial"/>
          <w:color w:val="000000"/>
          <w:sz w:val="18"/>
          <w:szCs w:val="18"/>
          <w:lang w:val="en-GB" w:eastAsia="cs-CZ"/>
        </w:rPr>
      </w:pPr>
    </w:p>
    <w:p w14:paraId="1EC1087B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0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>Recognition of the traineeship:</w:t>
      </w:r>
    </w:p>
    <w:p w14:paraId="6E6F1386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b/>
          <w:sz w:val="20"/>
          <w:szCs w:val="20"/>
          <w:lang w:val="en-GB" w:eastAsia="cs-CZ"/>
        </w:rPr>
        <w:t xml:space="preserve">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credits – number of credits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, subject code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and/or</w:t>
      </w:r>
    </w:p>
    <w:p w14:paraId="364CE867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record of the traineeship in the Diploma Supplement.</w:t>
      </w:r>
    </w:p>
    <w:p w14:paraId="3F7C8079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26597F9F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>The traineeship is</w:t>
      </w:r>
      <w:r w:rsidRPr="008D1596">
        <w:rPr>
          <w:rFonts w:ascii="Arial" w:eastAsia="Times New Roman" w:hAnsi="Arial" w:cs="Times New Roman"/>
          <w:szCs w:val="20"/>
          <w:lang w:val="en-GB"/>
        </w:rPr>
        <w:t xml:space="preserve">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embedded in the curriculum of the </w:t>
      </w:r>
      <w:proofErr w:type="gramStart"/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>above mentioned</w:t>
      </w:r>
      <w:proofErr w:type="gramEnd"/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study programme/field of study: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YES   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1D4E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NO.</w:t>
      </w:r>
    </w:p>
    <w:p w14:paraId="5281AC2F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53B77478" w14:textId="77777777" w:rsidR="008D1596" w:rsidRPr="008D1596" w:rsidRDefault="008D1596" w:rsidP="008D1596">
      <w:pPr>
        <w:tabs>
          <w:tab w:val="left" w:pos="-180"/>
        </w:tabs>
        <w:autoSpaceDE w:val="0"/>
        <w:autoSpaceDN w:val="0"/>
        <w:spacing w:before="100" w:after="0" w:line="240" w:lineRule="auto"/>
        <w:ind w:left="-180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3FFC00ED" w14:textId="77777777" w:rsidR="008D1596" w:rsidRPr="008D1596" w:rsidRDefault="008D1596" w:rsidP="008D1596">
      <w:pPr>
        <w:tabs>
          <w:tab w:val="left" w:pos="540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Times New Roman"/>
          <w:sz w:val="20"/>
          <w:szCs w:val="20"/>
          <w:lang w:val="en-GB" w:eastAsia="cs-CZ"/>
        </w:rPr>
        <w:t xml:space="preserve">Place: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Times New Roman"/>
          <w:sz w:val="20"/>
          <w:szCs w:val="20"/>
          <w:lang w:val="en-GB" w:eastAsia="cs-CZ"/>
        </w:rPr>
        <w:tab/>
        <w:t xml:space="preserve">Date: </w:t>
      </w:r>
    </w:p>
    <w:p w14:paraId="41BC5C10" w14:textId="77777777" w:rsidR="008D1596" w:rsidRPr="008D1596" w:rsidRDefault="008D1596" w:rsidP="008D1596">
      <w:pPr>
        <w:tabs>
          <w:tab w:val="left" w:pos="504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>Signature of person responsible</w:t>
      </w:r>
      <w:r w:rsidRPr="008D1596">
        <w:rPr>
          <w:rFonts w:ascii="Arial" w:eastAsia="Times New Roman" w:hAnsi="Arial" w:cs="Arial"/>
          <w:b/>
          <w:sz w:val="20"/>
          <w:szCs w:val="20"/>
          <w:lang w:val="en-GB" w:eastAsia="cs-CZ"/>
        </w:rPr>
        <w:t xml:space="preserve">                                                                             </w:t>
      </w:r>
    </w:p>
    <w:p w14:paraId="7224B517" w14:textId="77777777" w:rsidR="008D1596" w:rsidRPr="008D1596" w:rsidRDefault="008D1596" w:rsidP="008D1596">
      <w:pPr>
        <w:tabs>
          <w:tab w:val="left" w:pos="5400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0544270C" w14:textId="77777777" w:rsidR="008D1596" w:rsidRPr="008D1596" w:rsidRDefault="008D1596" w:rsidP="008D1596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229ABC38" w14:textId="77777777" w:rsidR="008D1596" w:rsidRPr="008D1596" w:rsidRDefault="008D1596" w:rsidP="008D1596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2533876A" w14:textId="77777777" w:rsidR="008D1596" w:rsidRPr="008D1596" w:rsidRDefault="008D1596" w:rsidP="008D1596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Name and position: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</w:p>
    <w:p w14:paraId="44DEA388" w14:textId="77777777" w:rsidR="008D1596" w:rsidRPr="008D1596" w:rsidRDefault="008D1596" w:rsidP="008D1596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Department/faculty: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</w:p>
    <w:p w14:paraId="2C3470D3" w14:textId="77777777" w:rsidR="008D1596" w:rsidRPr="008D1596" w:rsidRDefault="008D1596" w:rsidP="008D1596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Telephone, fax, e-mail: 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D1596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</w:p>
    <w:p w14:paraId="72D90F03" w14:textId="77777777" w:rsidR="008D1596" w:rsidRPr="008D1596" w:rsidRDefault="008D1596" w:rsidP="008D1596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Cs/>
          <w:iCs/>
          <w:color w:val="000000"/>
          <w:sz w:val="16"/>
          <w:szCs w:val="16"/>
          <w:lang w:val="en-GB"/>
        </w:rPr>
      </w:pPr>
      <w:r w:rsidRPr="008D1596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  <w:t xml:space="preserve">  </w:t>
      </w:r>
    </w:p>
    <w:p w14:paraId="0C21E76B" w14:textId="77777777" w:rsidR="008D1596" w:rsidRPr="008D1596" w:rsidRDefault="008D1596" w:rsidP="008D1596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Cs/>
          <w:iCs/>
          <w:color w:val="000000"/>
          <w:sz w:val="16"/>
          <w:szCs w:val="16"/>
          <w:lang w:val="en-GB"/>
        </w:rPr>
      </w:pPr>
      <w:r w:rsidRPr="008D1596">
        <w:rPr>
          <w:rFonts w:ascii="Arial" w:eastAsia="HG Mincho Light J" w:hAnsi="Arial" w:cs="Arial"/>
          <w:bCs/>
          <w:iCs/>
          <w:color w:val="000000"/>
          <w:sz w:val="16"/>
          <w:szCs w:val="16"/>
          <w:lang w:val="en-GB"/>
        </w:rPr>
        <w:t xml:space="preserve">      </w:t>
      </w:r>
    </w:p>
    <w:p w14:paraId="0BB7BB22" w14:textId="77777777" w:rsidR="008D1596" w:rsidRPr="008D1596" w:rsidRDefault="008D1596" w:rsidP="008D1596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2292B0DD" w14:textId="77777777" w:rsidR="008D1596" w:rsidRPr="008D1596" w:rsidRDefault="008D1596" w:rsidP="008D1596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097D9E3" w14:textId="77777777" w:rsidR="008D1596" w:rsidRPr="008D1596" w:rsidRDefault="008D1596" w:rsidP="008D1596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en-GB"/>
        </w:rPr>
      </w:pPr>
    </w:p>
    <w:p w14:paraId="34E3BDAF" w14:textId="77777777" w:rsidR="00A01C43" w:rsidRPr="008D1596" w:rsidRDefault="00A01C43" w:rsidP="00C34F04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rFonts w:cstheme="minorHAnsi"/>
          <w:sz w:val="24"/>
          <w:szCs w:val="24"/>
          <w:lang w:val="en-GB"/>
        </w:rPr>
      </w:pPr>
    </w:p>
    <w:sectPr w:rsidR="00A01C43" w:rsidRPr="008D1596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831DB" w14:textId="77777777" w:rsidR="00BB0B12" w:rsidRDefault="00BB0B12" w:rsidP="00847482">
      <w:pPr>
        <w:spacing w:after="0" w:line="240" w:lineRule="auto"/>
      </w:pPr>
      <w:r>
        <w:separator/>
      </w:r>
    </w:p>
  </w:endnote>
  <w:endnote w:type="continuationSeparator" w:id="0">
    <w:p w14:paraId="7CDC6E45" w14:textId="77777777" w:rsidR="00BB0B12" w:rsidRDefault="00BB0B12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 Mincho Light J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56849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9A560F" w14:textId="6BC21CE6" w:rsid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E9D7A0" w14:textId="77777777" w:rsidR="00A01C43" w:rsidRDefault="00A01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78927512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18"/>
            <w:szCs w:val="18"/>
          </w:rPr>
        </w:pP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PageNumber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separate"/>
        </w:r>
        <w:r w:rsidR="00482DE4">
          <w:rPr>
            <w:rStyle w:val="PageNumber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BB272" w14:textId="77777777" w:rsidR="00BB0B12" w:rsidRDefault="00BB0B12" w:rsidP="00847482">
      <w:pPr>
        <w:spacing w:after="0" w:line="240" w:lineRule="auto"/>
      </w:pPr>
      <w:r>
        <w:separator/>
      </w:r>
    </w:p>
  </w:footnote>
  <w:footnote w:type="continuationSeparator" w:id="0">
    <w:p w14:paraId="76AC6FFA" w14:textId="77777777" w:rsidR="00BB0B12" w:rsidRDefault="00BB0B12" w:rsidP="00847482">
      <w:pPr>
        <w:spacing w:after="0" w:line="240" w:lineRule="auto"/>
      </w:pPr>
      <w:r>
        <w:continuationSeparator/>
      </w:r>
    </w:p>
  </w:footnote>
  <w:footnote w:id="1">
    <w:p w14:paraId="163A3DB4" w14:textId="77777777" w:rsidR="008D1596" w:rsidRPr="00AB1035" w:rsidRDefault="008D1596" w:rsidP="008D1596">
      <w:pPr>
        <w:pStyle w:val="FootnoteText"/>
        <w:tabs>
          <w:tab w:val="left" w:pos="284"/>
        </w:tabs>
        <w:rPr>
          <w:rFonts w:cs="Arial"/>
          <w:sz w:val="16"/>
          <w:szCs w:val="16"/>
        </w:rPr>
      </w:pPr>
      <w:r w:rsidRPr="00AB1035">
        <w:rPr>
          <w:rStyle w:val="FootnoteReference"/>
          <w:rFonts w:cs="Arial"/>
        </w:rPr>
        <w:footnoteRef/>
      </w:r>
      <w:r>
        <w:rPr>
          <w:rFonts w:cs="Arial"/>
        </w:rPr>
        <w:t xml:space="preserve"> </w:t>
      </w:r>
      <w:r w:rsidRPr="00A2551B">
        <w:rPr>
          <w:rFonts w:cs="Arial"/>
          <w:sz w:val="16"/>
          <w:szCs w:val="16"/>
        </w:rPr>
        <w:t>Please state student´s mode of study, level of study, study programme/field of study,</w:t>
      </w:r>
      <w:r>
        <w:rPr>
          <w:rFonts w:cs="Arial"/>
          <w:sz w:val="16"/>
          <w:szCs w:val="16"/>
        </w:rPr>
        <w:t xml:space="preserve"> </w:t>
      </w:r>
      <w:proofErr w:type="gramStart"/>
      <w:r w:rsidRPr="00A2551B">
        <w:rPr>
          <w:rFonts w:cs="Arial"/>
          <w:sz w:val="16"/>
          <w:szCs w:val="16"/>
        </w:rPr>
        <w:t>department</w:t>
      </w:r>
      <w:proofErr w:type="gramEnd"/>
      <w:r w:rsidRPr="00A2551B">
        <w:rPr>
          <w:rFonts w:cs="Arial"/>
          <w:sz w:val="16"/>
          <w:szCs w:val="16"/>
        </w:rPr>
        <w:t xml:space="preserve"> and faculty.</w:t>
      </w:r>
    </w:p>
  </w:footnote>
  <w:footnote w:id="2">
    <w:p w14:paraId="535DD8B6" w14:textId="77777777" w:rsidR="008D1596" w:rsidRPr="00946730" w:rsidRDefault="008D1596" w:rsidP="008D1596">
      <w:pPr>
        <w:pStyle w:val="FootnoteText"/>
        <w:tabs>
          <w:tab w:val="left" w:pos="284"/>
        </w:tabs>
        <w:rPr>
          <w:rFonts w:cs="Arial"/>
          <w:sz w:val="16"/>
          <w:szCs w:val="16"/>
        </w:rPr>
      </w:pPr>
      <w:r w:rsidRPr="00AB1035">
        <w:rPr>
          <w:rStyle w:val="FootnoteReference"/>
          <w:rFonts w:cs="Arial"/>
        </w:rPr>
        <w:footnoteRef/>
      </w:r>
      <w:r w:rsidRPr="00AB1035">
        <w:rPr>
          <w:rFonts w:cs="Arial"/>
        </w:rPr>
        <w:t xml:space="preserve"> </w:t>
      </w:r>
      <w:r w:rsidRPr="00A2551B">
        <w:rPr>
          <w:rFonts w:cs="Arial"/>
          <w:sz w:val="16"/>
          <w:szCs w:val="16"/>
        </w:rPr>
        <w:t>Please reflect student's study results, his/her personality, the ability to complete the traineeship, the quality of the traineeship (i. e. detailed, well-structured, field of study- and motivation-related traineeship programme, relevant duration of the traineeship etc.) or other important inform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9A9E" w14:textId="0135DA48" w:rsidR="00847482" w:rsidRPr="00A93462" w:rsidRDefault="00323B16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59264" behindDoc="0" locked="0" layoutInCell="1" allowOverlap="1" wp14:anchorId="79EEA663" wp14:editId="7D4C925D">
          <wp:simplePos x="0" y="0"/>
          <wp:positionH relativeFrom="column">
            <wp:posOffset>-648335</wp:posOffset>
          </wp:positionH>
          <wp:positionV relativeFrom="paragraph">
            <wp:posOffset>-15115</wp:posOffset>
          </wp:positionV>
          <wp:extent cx="2085975" cy="972185"/>
          <wp:effectExtent l="0" t="0" r="0" b="0"/>
          <wp:wrapThrough wrapText="bothSides">
            <wp:wrapPolygon edited="0">
              <wp:start x="7101" y="3668"/>
              <wp:lineTo x="2762" y="6208"/>
              <wp:lineTo x="1578" y="7336"/>
              <wp:lineTo x="1578" y="8747"/>
              <wp:lineTo x="2630" y="13262"/>
              <wp:lineTo x="2630" y="14391"/>
              <wp:lineTo x="6049" y="17494"/>
              <wp:lineTo x="7101" y="18059"/>
              <wp:lineTo x="7759" y="18059"/>
              <wp:lineTo x="7890" y="17494"/>
              <wp:lineTo x="14860" y="13262"/>
              <wp:lineTo x="16701" y="13262"/>
              <wp:lineTo x="19989" y="10440"/>
              <wp:lineTo x="19989" y="8465"/>
              <wp:lineTo x="16833" y="7054"/>
              <wp:lineTo x="7890" y="3668"/>
              <wp:lineTo x="7101" y="3668"/>
            </wp:wrapPolygon>
          </wp:wrapThrough>
          <wp:docPr id="10" name="Picture 1" descr="Diagram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Diagram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331FA59A">
              <wp:simplePos x="0" y="0"/>
              <wp:positionH relativeFrom="column">
                <wp:posOffset>1289685</wp:posOffset>
              </wp:positionH>
              <wp:positionV relativeFrom="paragraph">
                <wp:posOffset>264285</wp:posOffset>
              </wp:positionV>
              <wp:extent cx="1628775" cy="400050"/>
              <wp:effectExtent l="0" t="0" r="0" b="6350"/>
              <wp:wrapThrough wrapText="bothSides">
                <wp:wrapPolygon edited="0">
                  <wp:start x="0" y="0"/>
                  <wp:lineTo x="0" y="21257"/>
                  <wp:lineTo x="21389" y="21257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400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EDCA23" w14:textId="77777777" w:rsidR="00A93462" w:rsidRPr="007663B6" w:rsidRDefault="00A93462" w:rsidP="00A9346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STUDENT MOBILITY – TRAINEESHIP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01.55pt;margin-top:20.8pt;width:128.25pt;height:3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" fillcolor="white [3201]" stroked="f" strokeweight=".5pt">
              <v:textbox>
                <w:txbxContent>
                  <w:p w14:paraId="67EDCA23" w14:textId="77777777" w:rsidR="00A93462" w:rsidRPr="007663B6" w:rsidRDefault="00A93462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STUDENT MOBILITY – TRAINEESHIP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  <w:r w:rsidR="00A93462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1312" behindDoc="0" locked="0" layoutInCell="1" allowOverlap="1" wp14:anchorId="4143A404" wp14:editId="70A6AB0B">
          <wp:simplePos x="0" y="0"/>
          <wp:positionH relativeFrom="margin">
            <wp:posOffset>2983990</wp:posOffset>
          </wp:positionH>
          <wp:positionV relativeFrom="paragraph">
            <wp:posOffset>241300</wp:posOffset>
          </wp:positionV>
          <wp:extent cx="1292225" cy="457200"/>
          <wp:effectExtent l="0" t="0" r="3175" b="0"/>
          <wp:wrapThrough wrapText="bothSides">
            <wp:wrapPolygon edited="0">
              <wp:start x="1274" y="0"/>
              <wp:lineTo x="0" y="7800"/>
              <wp:lineTo x="0" y="15000"/>
              <wp:lineTo x="3184" y="19200"/>
              <wp:lineTo x="1486" y="21000"/>
              <wp:lineTo x="2547" y="21000"/>
              <wp:lineTo x="18681" y="21000"/>
              <wp:lineTo x="18257" y="19200"/>
              <wp:lineTo x="21441" y="14400"/>
              <wp:lineTo x="21441" y="7800"/>
              <wp:lineTo x="20167" y="0"/>
              <wp:lineTo x="1274" y="0"/>
            </wp:wrapPolygon>
          </wp:wrapThrough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2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3462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2336" behindDoc="0" locked="0" layoutInCell="1" allowOverlap="1" wp14:anchorId="2D7E3758" wp14:editId="7CDFEBAD">
          <wp:simplePos x="0" y="0"/>
          <wp:positionH relativeFrom="column">
            <wp:posOffset>4469754</wp:posOffset>
          </wp:positionH>
          <wp:positionV relativeFrom="paragraph">
            <wp:posOffset>182245</wp:posOffset>
          </wp:positionV>
          <wp:extent cx="2125980" cy="548640"/>
          <wp:effectExtent l="0" t="0" r="7620" b="3810"/>
          <wp:wrapThrough wrapText="bothSides">
            <wp:wrapPolygon edited="0">
              <wp:start x="0" y="0"/>
              <wp:lineTo x="0" y="21000"/>
              <wp:lineTo x="21484" y="21000"/>
              <wp:lineTo x="21484" y="0"/>
              <wp:lineTo x="0" y="0"/>
            </wp:wrapPolygon>
          </wp:wrapThrough>
          <wp:docPr id="11" name="Picture 11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29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5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3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5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31"/>
  </w:num>
  <w:num w:numId="29">
    <w:abstractNumId w:val="32"/>
  </w:num>
  <w:num w:numId="30">
    <w:abstractNumId w:val="34"/>
  </w:num>
  <w:num w:numId="31">
    <w:abstractNumId w:val="26"/>
  </w:num>
  <w:num w:numId="32">
    <w:abstractNumId w:val="12"/>
  </w:num>
  <w:num w:numId="33">
    <w:abstractNumId w:val="0"/>
  </w:num>
  <w:num w:numId="34">
    <w:abstractNumId w:val="29"/>
  </w:num>
  <w:num w:numId="35">
    <w:abstractNumId w:val="30"/>
  </w:num>
  <w:num w:numId="36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ocumentProtection w:edit="forms" w:enforcement="1" w:cryptProviderType="rsaFull" w:cryptAlgorithmClass="hash" w:cryptAlgorithmType="typeAny" w:cryptAlgorithmSid="4" w:cryptSpinCount="100000" w:hash="DC1fJtgTWY5E7hnjJ4pXVAOTxGA=" w:salt="f5EBCgQywll13b8lrg6khg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968BD"/>
    <w:rsid w:val="000C758B"/>
    <w:rsid w:val="000E2460"/>
    <w:rsid w:val="001202F5"/>
    <w:rsid w:val="0012268E"/>
    <w:rsid w:val="0012284B"/>
    <w:rsid w:val="00151641"/>
    <w:rsid w:val="00151B96"/>
    <w:rsid w:val="001730D4"/>
    <w:rsid w:val="001A7242"/>
    <w:rsid w:val="001C0168"/>
    <w:rsid w:val="001C4528"/>
    <w:rsid w:val="001C67A0"/>
    <w:rsid w:val="001C7FF9"/>
    <w:rsid w:val="001D4EF3"/>
    <w:rsid w:val="001F2F32"/>
    <w:rsid w:val="002273C8"/>
    <w:rsid w:val="00244699"/>
    <w:rsid w:val="00260D79"/>
    <w:rsid w:val="00281424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7A3C"/>
    <w:rsid w:val="003504D3"/>
    <w:rsid w:val="0035255C"/>
    <w:rsid w:val="003536FB"/>
    <w:rsid w:val="00381CF8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82DE4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0A28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47482"/>
    <w:rsid w:val="00851249"/>
    <w:rsid w:val="00854332"/>
    <w:rsid w:val="00881E94"/>
    <w:rsid w:val="008C31BF"/>
    <w:rsid w:val="008C5204"/>
    <w:rsid w:val="008D1596"/>
    <w:rsid w:val="008E1E53"/>
    <w:rsid w:val="008E29E9"/>
    <w:rsid w:val="008F502E"/>
    <w:rsid w:val="009020C8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30302"/>
    <w:rsid w:val="00B37C53"/>
    <w:rsid w:val="00BA0159"/>
    <w:rsid w:val="00BB0B12"/>
    <w:rsid w:val="00BC18C2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4F04"/>
    <w:rsid w:val="00C37F0D"/>
    <w:rsid w:val="00C51BC4"/>
    <w:rsid w:val="00C5580F"/>
    <w:rsid w:val="00C71169"/>
    <w:rsid w:val="00CB5BA8"/>
    <w:rsid w:val="00CD1AC5"/>
    <w:rsid w:val="00CE1C39"/>
    <w:rsid w:val="00CE6977"/>
    <w:rsid w:val="00D426E3"/>
    <w:rsid w:val="00D64D97"/>
    <w:rsid w:val="00D8019F"/>
    <w:rsid w:val="00DD3C88"/>
    <w:rsid w:val="00DE21B1"/>
    <w:rsid w:val="00E14970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7AC7BFD"/>
  <w15:docId w15:val="{6ED9EF14-A9EF-944A-BFCC-7386AF753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Heading4">
    <w:name w:val="heading 4"/>
    <w:basedOn w:val="Normal"/>
    <w:next w:val="Normal"/>
    <w:link w:val="Heading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482"/>
  </w:style>
  <w:style w:type="paragraph" w:styleId="Footer">
    <w:name w:val="footer"/>
    <w:basedOn w:val="Normal"/>
    <w:link w:val="Footer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482"/>
  </w:style>
  <w:style w:type="table" w:styleId="TableGrid">
    <w:name w:val="Table Grid"/>
    <w:basedOn w:val="TableNormal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30D4"/>
    <w:rPr>
      <w:color w:val="808080"/>
    </w:rPr>
  </w:style>
  <w:style w:type="paragraph" w:styleId="ListParagraph">
    <w:name w:val="List Paragraph"/>
    <w:basedOn w:val="Normal"/>
    <w:qFormat/>
    <w:rsid w:val="005433E6"/>
    <w:pPr>
      <w:ind w:left="720"/>
      <w:contextualSpacing/>
    </w:pPr>
  </w:style>
  <w:style w:type="character" w:styleId="Hyperlink">
    <w:name w:val="Hyperlink"/>
    <w:basedOn w:val="DefaultParagraphFont"/>
    <w:unhideWhenUsed/>
    <w:rsid w:val="009F6F7D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1Char">
    <w:name w:val="Heading 1 Char"/>
    <w:basedOn w:val="DefaultParagraphFont"/>
    <w:link w:val="Heading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Heading2Char">
    <w:name w:val="Heading 2 Char"/>
    <w:basedOn w:val="DefaultParagraphFont"/>
    <w:link w:val="Heading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323B16"/>
  </w:style>
  <w:style w:type="paragraph" w:styleId="FootnoteText">
    <w:name w:val="footnote text"/>
    <w:basedOn w:val="Normal"/>
    <w:link w:val="FootnoteText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semiHidden/>
    <w:rsid w:val="00323B16"/>
    <w:rPr>
      <w:vertAlign w:val="superscript"/>
    </w:rPr>
  </w:style>
  <w:style w:type="character" w:styleId="PageNumber">
    <w:name w:val="page number"/>
    <w:basedOn w:val="DefaultParagraphFont"/>
    <w:rsid w:val="00323B16"/>
  </w:style>
  <w:style w:type="table" w:customStyle="1" w:styleId="TableGrid1">
    <w:name w:val="Table Grid1"/>
    <w:basedOn w:val="TableNormal"/>
    <w:next w:val="TableGrid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BodyTextChar">
    <w:name w:val="Body Text Char"/>
    <w:basedOn w:val="DefaultParagraphFont"/>
    <w:link w:val="Body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al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al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al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al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TableColourful1">
    <w:name w:val="Table Colorful 1"/>
    <w:basedOn w:val="TableNormal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NoList"/>
    <w:uiPriority w:val="99"/>
    <w:semiHidden/>
    <w:unhideWhenUsed/>
    <w:rsid w:val="00151B96"/>
  </w:style>
  <w:style w:type="table" w:customStyle="1" w:styleId="TableGrid2">
    <w:name w:val="Table Grid2"/>
    <w:basedOn w:val="TableNormal"/>
    <w:next w:val="TableGrid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751B66-4520-452A-A877-B1DDC614A2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Marie Raková</cp:lastModifiedBy>
  <cp:revision>2</cp:revision>
  <dcterms:created xsi:type="dcterms:W3CDTF">2021-09-15T12:38:00Z</dcterms:created>
  <dcterms:modified xsi:type="dcterms:W3CDTF">2021-09-1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